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91DB7" w14:textId="77777777" w:rsidR="00E00AE5" w:rsidRPr="006B07FE" w:rsidRDefault="00877AE6">
      <w:pPr>
        <w:pStyle w:val="Title"/>
        <w:rPr>
          <w:rFonts w:ascii="Arial" w:hAnsi="Arial" w:cs="Arial"/>
          <w:sz w:val="24"/>
        </w:rPr>
      </w:pPr>
      <w:r w:rsidRPr="006B07FE">
        <w:rPr>
          <w:rFonts w:ascii="Arial" w:hAnsi="Arial" w:cs="Arial"/>
          <w:color w:val="000000"/>
          <w:sz w:val="24"/>
        </w:rPr>
        <w:t xml:space="preserve">ACVO </w:t>
      </w:r>
      <w:commentRangeStart w:id="0"/>
      <w:r w:rsidR="00112613" w:rsidRPr="006B07FE">
        <w:rPr>
          <w:rFonts w:ascii="Arial" w:hAnsi="Arial" w:cs="Arial"/>
          <w:color w:val="000000"/>
          <w:sz w:val="24"/>
        </w:rPr>
        <w:t>COMMITTEE</w:t>
      </w:r>
      <w:commentRangeEnd w:id="0"/>
      <w:r w:rsidR="00112613" w:rsidRPr="006B07FE">
        <w:rPr>
          <w:rStyle w:val="CommentReference"/>
          <w:rFonts w:ascii="Arial" w:hAnsi="Arial" w:cs="Arial"/>
          <w:b w:val="0"/>
          <w:bCs w:val="0"/>
          <w:sz w:val="24"/>
          <w:szCs w:val="24"/>
        </w:rPr>
        <w:commentReference w:id="0"/>
      </w:r>
      <w:r w:rsidR="00112613" w:rsidRPr="006B07FE">
        <w:rPr>
          <w:rFonts w:ascii="Arial" w:hAnsi="Arial" w:cs="Arial"/>
          <w:color w:val="FF0000"/>
          <w:sz w:val="24"/>
        </w:rPr>
        <w:t xml:space="preserve"> </w:t>
      </w:r>
      <w:r w:rsidR="00E00AE5" w:rsidRPr="006B07FE">
        <w:rPr>
          <w:rFonts w:ascii="Arial" w:hAnsi="Arial" w:cs="Arial"/>
          <w:sz w:val="24"/>
        </w:rPr>
        <w:t xml:space="preserve">REPORT </w:t>
      </w:r>
      <w:r w:rsidR="00112613" w:rsidRPr="006B07FE">
        <w:rPr>
          <w:rFonts w:ascii="Arial" w:hAnsi="Arial" w:cs="Arial"/>
          <w:sz w:val="24"/>
        </w:rPr>
        <w:t>FORM</w:t>
      </w:r>
    </w:p>
    <w:p w14:paraId="7445B9F6" w14:textId="3242C41C" w:rsidR="00877AE6" w:rsidRPr="006B07FE" w:rsidRDefault="00112613" w:rsidP="00112613">
      <w:pPr>
        <w:pStyle w:val="Title"/>
        <w:rPr>
          <w:rFonts w:ascii="Arial" w:hAnsi="Arial" w:cs="Arial"/>
          <w:sz w:val="22"/>
          <w:szCs w:val="22"/>
        </w:rPr>
      </w:pPr>
      <w:r w:rsidRPr="006B07FE">
        <w:rPr>
          <w:rFonts w:ascii="Arial" w:hAnsi="Arial" w:cs="Arial"/>
          <w:color w:val="FF0000"/>
          <w:sz w:val="24"/>
        </w:rPr>
        <w:t xml:space="preserve"> </w:t>
      </w:r>
      <w:r w:rsidR="00877AE6" w:rsidRPr="006B07FE">
        <w:rPr>
          <w:rFonts w:ascii="Arial" w:hAnsi="Arial" w:cs="Arial"/>
          <w:color w:val="FF0000"/>
          <w:sz w:val="24"/>
        </w:rPr>
        <w:t>(</w:t>
      </w:r>
      <w:commentRangeStart w:id="1"/>
      <w:r w:rsidR="00877AE6" w:rsidRPr="006B07FE">
        <w:rPr>
          <w:rFonts w:ascii="Arial" w:hAnsi="Arial" w:cs="Arial"/>
          <w:color w:val="FF0000"/>
          <w:sz w:val="24"/>
        </w:rPr>
        <w:t>Insert Committee Name</w:t>
      </w:r>
      <w:commentRangeEnd w:id="1"/>
      <w:r w:rsidRPr="006B07FE">
        <w:rPr>
          <w:rStyle w:val="CommentReference"/>
          <w:rFonts w:ascii="Arial" w:hAnsi="Arial" w:cs="Arial"/>
          <w:b w:val="0"/>
          <w:bCs w:val="0"/>
        </w:rPr>
        <w:commentReference w:id="1"/>
      </w:r>
      <w:r w:rsidR="00877AE6" w:rsidRPr="006B07FE">
        <w:rPr>
          <w:rFonts w:ascii="Arial" w:hAnsi="Arial" w:cs="Arial"/>
          <w:color w:val="FF0000"/>
          <w:sz w:val="24"/>
        </w:rPr>
        <w:t>)</w:t>
      </w:r>
      <w:r w:rsidR="00877AE6" w:rsidRPr="006B07FE">
        <w:rPr>
          <w:rFonts w:ascii="Arial" w:hAnsi="Arial" w:cs="Arial"/>
          <w:sz w:val="24"/>
        </w:rPr>
        <w:t xml:space="preserve"> </w:t>
      </w:r>
      <w:r w:rsidR="006B07FE">
        <w:rPr>
          <w:rFonts w:ascii="Arial" w:hAnsi="Arial" w:cs="Arial"/>
          <w:sz w:val="24"/>
        </w:rPr>
        <w:t>COMMITTEE REPORT</w:t>
      </w:r>
    </w:p>
    <w:p w14:paraId="31FC1352" w14:textId="77777777" w:rsidR="00877AE6" w:rsidRPr="006B07FE" w:rsidRDefault="00877AE6" w:rsidP="00877AE6">
      <w:pPr>
        <w:rPr>
          <w:rFonts w:ascii="Arial" w:hAnsi="Arial" w:cs="Arial"/>
          <w:sz w:val="16"/>
          <w:szCs w:val="16"/>
        </w:rPr>
      </w:pPr>
    </w:p>
    <w:p w14:paraId="2E7DFB7E" w14:textId="77777777" w:rsidR="00877AE6" w:rsidRPr="006B07FE" w:rsidRDefault="00877AE6" w:rsidP="00877AE6">
      <w:pPr>
        <w:rPr>
          <w:rFonts w:ascii="Arial" w:hAnsi="Arial" w:cs="Arial"/>
          <w:b/>
          <w:bCs/>
          <w:sz w:val="16"/>
          <w:szCs w:val="16"/>
        </w:rPr>
      </w:pPr>
    </w:p>
    <w:p w14:paraId="3225EE49" w14:textId="77777777" w:rsidR="00877AE6" w:rsidRPr="006B07FE" w:rsidRDefault="00877AE6" w:rsidP="00877AE6">
      <w:pPr>
        <w:pStyle w:val="Heading1"/>
        <w:rPr>
          <w:rFonts w:ascii="Arial" w:hAnsi="Arial" w:cs="Arial"/>
          <w:sz w:val="22"/>
          <w:szCs w:val="22"/>
        </w:rPr>
      </w:pPr>
      <w:r w:rsidRPr="006B07FE">
        <w:rPr>
          <w:rFonts w:ascii="Arial" w:hAnsi="Arial" w:cs="Arial"/>
          <w:sz w:val="22"/>
          <w:szCs w:val="22"/>
        </w:rPr>
        <w:t xml:space="preserve">Date of Report:  </w:t>
      </w:r>
    </w:p>
    <w:p w14:paraId="7433345E" w14:textId="77777777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</w:p>
    <w:p w14:paraId="307EEFFB" w14:textId="77777777" w:rsidR="006B07FE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>Name of Committee Chair(s)</w:t>
      </w:r>
      <w:r w:rsidR="006B07FE" w:rsidRPr="006B07FE">
        <w:rPr>
          <w:rFonts w:ascii="Arial" w:hAnsi="Arial" w:cs="Arial"/>
          <w:b/>
          <w:bCs/>
          <w:sz w:val="22"/>
          <w:szCs w:val="22"/>
        </w:rPr>
        <w:t xml:space="preserve"> &amp; Term(s)</w:t>
      </w:r>
      <w:r w:rsidRPr="006B07FE">
        <w:rPr>
          <w:rFonts w:ascii="Arial" w:hAnsi="Arial" w:cs="Arial"/>
          <w:b/>
          <w:bCs/>
          <w:sz w:val="22"/>
          <w:szCs w:val="22"/>
        </w:rPr>
        <w:t>:</w:t>
      </w:r>
    </w:p>
    <w:p w14:paraId="125DDA0F" w14:textId="77777777" w:rsidR="006B07FE" w:rsidRPr="006B07FE" w:rsidRDefault="006B07FE" w:rsidP="00877AE6">
      <w:pPr>
        <w:rPr>
          <w:rFonts w:ascii="Arial" w:hAnsi="Arial" w:cs="Arial"/>
          <w:b/>
          <w:bCs/>
          <w:sz w:val="22"/>
          <w:szCs w:val="22"/>
        </w:rPr>
      </w:pPr>
    </w:p>
    <w:p w14:paraId="6B6CEFC9" w14:textId="5EFC2FC5" w:rsidR="00877AE6" w:rsidRPr="006B07FE" w:rsidRDefault="006B07FE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 xml:space="preserve">Committee Chair/Vice Chair Email Address(es): </w:t>
      </w:r>
      <w:r w:rsidR="00877AE6" w:rsidRPr="006B07FE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D37D2C0" w14:textId="77777777" w:rsidR="00877AE6" w:rsidRPr="006B07FE" w:rsidRDefault="00877AE6" w:rsidP="00877AE6">
      <w:pPr>
        <w:rPr>
          <w:rFonts w:ascii="Arial" w:hAnsi="Arial" w:cs="Arial"/>
          <w:sz w:val="22"/>
          <w:szCs w:val="22"/>
        </w:rPr>
      </w:pPr>
    </w:p>
    <w:p w14:paraId="719CFCC5" w14:textId="77777777" w:rsidR="00877AE6" w:rsidRPr="006B07FE" w:rsidRDefault="00877AE6" w:rsidP="00877AE6">
      <w:pPr>
        <w:rPr>
          <w:rFonts w:ascii="Arial" w:hAnsi="Arial" w:cs="Arial"/>
          <w:b/>
          <w:sz w:val="22"/>
          <w:szCs w:val="22"/>
        </w:rPr>
      </w:pPr>
      <w:r w:rsidRPr="006B07FE">
        <w:rPr>
          <w:rFonts w:ascii="Arial" w:hAnsi="Arial" w:cs="Arial"/>
          <w:b/>
          <w:sz w:val="22"/>
          <w:szCs w:val="22"/>
        </w:rPr>
        <w:t xml:space="preserve">Name of Person(s) Submitting Report: </w:t>
      </w:r>
    </w:p>
    <w:p w14:paraId="2E99F66C" w14:textId="77777777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</w:p>
    <w:p w14:paraId="638F5397" w14:textId="77777777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>Names, roles, and years and terms of service of all committee members, plus succession plan:</w:t>
      </w:r>
    </w:p>
    <w:p w14:paraId="0C86B734" w14:textId="77777777" w:rsidR="00877AE6" w:rsidRPr="006B07FE" w:rsidRDefault="00877AE6" w:rsidP="00877AE6">
      <w:pPr>
        <w:ind w:left="1440" w:firstLine="720"/>
        <w:rPr>
          <w:rFonts w:ascii="Arial" w:hAnsi="Arial" w:cs="Arial"/>
          <w:b/>
          <w:bCs/>
          <w:sz w:val="22"/>
          <w:szCs w:val="22"/>
        </w:rPr>
      </w:pPr>
    </w:p>
    <w:tbl>
      <w:tblPr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6"/>
        <w:gridCol w:w="1740"/>
        <w:gridCol w:w="992"/>
        <w:gridCol w:w="900"/>
        <w:gridCol w:w="900"/>
        <w:gridCol w:w="990"/>
        <w:gridCol w:w="990"/>
        <w:gridCol w:w="990"/>
        <w:gridCol w:w="990"/>
      </w:tblGrid>
      <w:tr w:rsidR="006B07FE" w:rsidRPr="006B07FE" w14:paraId="7D9E1B6B" w14:textId="77777777" w:rsidTr="0017158E">
        <w:trPr>
          <w:trHeight w:val="440"/>
        </w:trPr>
        <w:tc>
          <w:tcPr>
            <w:tcW w:w="526" w:type="dxa"/>
            <w:shd w:val="clear" w:color="auto" w:fill="auto"/>
            <w:vAlign w:val="center"/>
          </w:tcPr>
          <w:p w14:paraId="272EF639" w14:textId="45A8200C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#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4FA8A240" w14:textId="4E1BD3A5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commentRangeStart w:id="2"/>
            <w:r w:rsidRPr="000A3364">
              <w:rPr>
                <w:rFonts w:ascii="Arial" w:hAnsi="Arial" w:cs="Arial"/>
                <w:b/>
                <w:sz w:val="16"/>
                <w:szCs w:val="16"/>
              </w:rPr>
              <w:t xml:space="preserve">Committee Member’s </w:t>
            </w:r>
            <w:commentRangeStart w:id="3"/>
            <w:r w:rsidRPr="000A3364">
              <w:rPr>
                <w:rFonts w:ascii="Arial" w:hAnsi="Arial" w:cs="Arial"/>
                <w:b/>
                <w:sz w:val="16"/>
                <w:szCs w:val="16"/>
              </w:rPr>
              <w:t>Name</w:t>
            </w:r>
            <w:commentRangeEnd w:id="2"/>
            <w:r w:rsidRPr="000A3364">
              <w:rPr>
                <w:rStyle w:val="CommentReference"/>
                <w:rFonts w:ascii="Arial" w:hAnsi="Arial" w:cs="Arial"/>
                <w:b/>
              </w:rPr>
              <w:commentReference w:id="2"/>
            </w:r>
            <w:commentRangeEnd w:id="3"/>
            <w:r w:rsidRPr="000A3364">
              <w:rPr>
                <w:rStyle w:val="CommentReference"/>
                <w:rFonts w:ascii="Arial" w:hAnsi="Arial" w:cs="Arial"/>
              </w:rPr>
              <w:commentReference w:id="3"/>
            </w:r>
          </w:p>
        </w:tc>
        <w:tc>
          <w:tcPr>
            <w:tcW w:w="992" w:type="dxa"/>
            <w:shd w:val="clear" w:color="auto" w:fill="E2EFD9"/>
            <w:vAlign w:val="center"/>
          </w:tcPr>
          <w:p w14:paraId="13655E46" w14:textId="502FDA3E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10/20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21</w:t>
            </w: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-10/20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22</w:t>
            </w:r>
          </w:p>
        </w:tc>
        <w:tc>
          <w:tcPr>
            <w:tcW w:w="900" w:type="dxa"/>
            <w:shd w:val="clear" w:color="auto" w:fill="E2EFD9"/>
            <w:vAlign w:val="center"/>
          </w:tcPr>
          <w:p w14:paraId="32DE61EC" w14:textId="2D8022C0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10/20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22</w:t>
            </w: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-10/20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23</w:t>
            </w:r>
          </w:p>
        </w:tc>
        <w:tc>
          <w:tcPr>
            <w:tcW w:w="900" w:type="dxa"/>
            <w:shd w:val="clear" w:color="auto" w:fill="E2EFD9"/>
            <w:vAlign w:val="center"/>
          </w:tcPr>
          <w:p w14:paraId="185F60F2" w14:textId="52A0206E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10/20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23</w:t>
            </w: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-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4</w:t>
            </w:r>
          </w:p>
        </w:tc>
        <w:tc>
          <w:tcPr>
            <w:tcW w:w="990" w:type="dxa"/>
            <w:shd w:val="clear" w:color="auto" w:fill="E2EFD9"/>
            <w:vAlign w:val="center"/>
          </w:tcPr>
          <w:p w14:paraId="1E16DEF6" w14:textId="48403A55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4</w:t>
            </w: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-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5</w:t>
            </w:r>
          </w:p>
        </w:tc>
        <w:tc>
          <w:tcPr>
            <w:tcW w:w="990" w:type="dxa"/>
            <w:shd w:val="clear" w:color="auto" w:fill="E2EFD9"/>
            <w:vAlign w:val="center"/>
          </w:tcPr>
          <w:p w14:paraId="6E743BEF" w14:textId="2B19EAF7" w:rsidR="006B07FE" w:rsidRPr="006B07FE" w:rsidRDefault="006B07FE" w:rsidP="006B07FE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5</w:t>
            </w: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-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6</w:t>
            </w:r>
          </w:p>
        </w:tc>
        <w:tc>
          <w:tcPr>
            <w:tcW w:w="990" w:type="dxa"/>
            <w:shd w:val="clear" w:color="auto" w:fill="E2EFD9"/>
            <w:vAlign w:val="center"/>
          </w:tcPr>
          <w:p w14:paraId="7C2C4558" w14:textId="706E09A0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6</w:t>
            </w: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-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7</w:t>
            </w:r>
          </w:p>
        </w:tc>
        <w:tc>
          <w:tcPr>
            <w:tcW w:w="990" w:type="dxa"/>
            <w:shd w:val="clear" w:color="auto" w:fill="E2EFD9"/>
            <w:vAlign w:val="center"/>
          </w:tcPr>
          <w:p w14:paraId="496D352F" w14:textId="2BFC6A4D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7</w:t>
            </w:r>
            <w:r w:rsidRPr="000A3364">
              <w:rPr>
                <w:rFonts w:ascii="Arial" w:hAnsi="Arial" w:cs="Arial"/>
                <w:b/>
                <w:color w:val="FF0000"/>
                <w:sz w:val="16"/>
                <w:szCs w:val="16"/>
              </w:rPr>
              <w:t>-10/202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8</w:t>
            </w:r>
          </w:p>
        </w:tc>
      </w:tr>
      <w:tr w:rsidR="006B07FE" w:rsidRPr="006B07FE" w14:paraId="67698939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358EE5C9" w14:textId="0AE35179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46122B0F" w14:textId="4DB935EB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Scott Oma</w:t>
            </w:r>
          </w:p>
        </w:tc>
        <w:tc>
          <w:tcPr>
            <w:tcW w:w="992" w:type="dxa"/>
            <w:shd w:val="clear" w:color="auto" w:fill="DEEAF6"/>
            <w:vAlign w:val="center"/>
          </w:tcPr>
          <w:p w14:paraId="6E379548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commentRangeStart w:id="4"/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Chair</w:t>
            </w:r>
          </w:p>
          <w:p w14:paraId="6566EDE7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2</w:t>
            </w:r>
          </w:p>
          <w:p w14:paraId="6A54F024" w14:textId="38C1B5C6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2</w:t>
            </w:r>
            <w:commentRangeEnd w:id="4"/>
            <w:r w:rsidRPr="000A3364">
              <w:rPr>
                <w:rStyle w:val="CommentReference"/>
                <w:rFonts w:ascii="Arial" w:hAnsi="Arial" w:cs="Arial"/>
              </w:rPr>
              <w:commentReference w:id="4"/>
            </w:r>
          </w:p>
        </w:tc>
        <w:tc>
          <w:tcPr>
            <w:tcW w:w="900" w:type="dxa"/>
            <w:shd w:val="clear" w:color="auto" w:fill="DEEAF6"/>
            <w:vAlign w:val="center"/>
          </w:tcPr>
          <w:p w14:paraId="703563A1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Chair Year 3</w:t>
            </w:r>
          </w:p>
          <w:p w14:paraId="68D6742D" w14:textId="4B3C033C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2</w:t>
            </w:r>
          </w:p>
        </w:tc>
        <w:tc>
          <w:tcPr>
            <w:tcW w:w="900" w:type="dxa"/>
            <w:shd w:val="clear" w:color="auto" w:fill="DEEAF6"/>
            <w:vAlign w:val="center"/>
          </w:tcPr>
          <w:p w14:paraId="0633E135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0F534F3A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0A13148D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19082CB5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69A7DA2B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07FE" w:rsidRPr="006B07FE" w14:paraId="53F66C4F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56C2353C" w14:textId="4E7EA770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73811D5B" w14:textId="6BEA467B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 xml:space="preserve">Amber </w:t>
            </w:r>
            <w:proofErr w:type="spellStart"/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Lopia</w:t>
            </w:r>
            <w:proofErr w:type="spellEnd"/>
          </w:p>
        </w:tc>
        <w:tc>
          <w:tcPr>
            <w:tcW w:w="992" w:type="dxa"/>
            <w:shd w:val="clear" w:color="auto" w:fill="DEEAF6"/>
            <w:vAlign w:val="center"/>
          </w:tcPr>
          <w:p w14:paraId="08E63527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0291C42E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2</w:t>
            </w:r>
          </w:p>
          <w:p w14:paraId="3515AB6E" w14:textId="2D1FD63B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00" w:type="dxa"/>
            <w:shd w:val="clear" w:color="auto" w:fill="DEEAF6"/>
            <w:vAlign w:val="center"/>
          </w:tcPr>
          <w:p w14:paraId="3E36D2EA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Vice </w:t>
            </w: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Chair</w:t>
            </w:r>
          </w:p>
          <w:p w14:paraId="58462C01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3</w:t>
            </w:r>
          </w:p>
          <w:p w14:paraId="58DE0143" w14:textId="171309C4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00" w:type="dxa"/>
            <w:shd w:val="clear" w:color="auto" w:fill="DEEAF6"/>
            <w:vAlign w:val="center"/>
          </w:tcPr>
          <w:p w14:paraId="1E83D3EA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Chair</w:t>
            </w:r>
          </w:p>
          <w:p w14:paraId="42657D51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1</w:t>
            </w:r>
          </w:p>
          <w:p w14:paraId="2D302324" w14:textId="4A8566F0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2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5647C548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Chair</w:t>
            </w:r>
          </w:p>
          <w:p w14:paraId="1A682CE8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2</w:t>
            </w:r>
          </w:p>
          <w:p w14:paraId="355DB40A" w14:textId="298F7A4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2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0198A6B0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Chair</w:t>
            </w:r>
          </w:p>
          <w:p w14:paraId="583F5008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3</w:t>
            </w:r>
          </w:p>
          <w:p w14:paraId="11CB2E1A" w14:textId="0FEE1D8F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2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3AB46780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35F35AFD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07FE" w:rsidRPr="006B07FE" w14:paraId="65AE832F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2FA5E8B8" w14:textId="7A9588EF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0ADDA267" w14:textId="55B33E1F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 xml:space="preserve">Nick </w:t>
            </w:r>
            <w:proofErr w:type="spellStart"/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alopia</w:t>
            </w:r>
            <w:proofErr w:type="spellEnd"/>
          </w:p>
        </w:tc>
        <w:tc>
          <w:tcPr>
            <w:tcW w:w="992" w:type="dxa"/>
            <w:shd w:val="clear" w:color="auto" w:fill="DEEAF6"/>
            <w:vAlign w:val="center"/>
          </w:tcPr>
          <w:p w14:paraId="6A967ECE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2A8B886B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2</w:t>
            </w:r>
          </w:p>
          <w:p w14:paraId="3D2B099E" w14:textId="45FD33B5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00" w:type="dxa"/>
            <w:shd w:val="clear" w:color="auto" w:fill="DEEAF6"/>
            <w:vAlign w:val="center"/>
          </w:tcPr>
          <w:p w14:paraId="57359756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3DFBB2E8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3</w:t>
            </w:r>
          </w:p>
          <w:p w14:paraId="64B807D9" w14:textId="7C0B4100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00" w:type="dxa"/>
            <w:shd w:val="clear" w:color="auto" w:fill="DEEAF6"/>
            <w:vAlign w:val="center"/>
          </w:tcPr>
          <w:p w14:paraId="031206E6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659F4AB8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2B025249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131B720B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1EF2DA54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B07FE" w:rsidRPr="006B07FE" w14:paraId="343636E9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72EB8487" w14:textId="0CEEC4AE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504822CE" w14:textId="3EFBF8D0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New Member 20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2</w:t>
            </w:r>
          </w:p>
        </w:tc>
        <w:tc>
          <w:tcPr>
            <w:tcW w:w="992" w:type="dxa"/>
            <w:shd w:val="clear" w:color="auto" w:fill="DEEAF6"/>
            <w:vAlign w:val="center"/>
          </w:tcPr>
          <w:p w14:paraId="7A6C2B19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22BE5E5D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062FF9CC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798ECBF7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1</w:t>
            </w:r>
          </w:p>
          <w:p w14:paraId="63056B60" w14:textId="7633C028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068C7F64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56FFDE6B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2</w:t>
            </w:r>
          </w:p>
          <w:p w14:paraId="669FEDEF" w14:textId="310486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4CDBD90D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2922B113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3</w:t>
            </w:r>
          </w:p>
          <w:p w14:paraId="4BF6031B" w14:textId="32EFE83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37E1F4A2" w14:textId="4677BD63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Vice C</w:t>
            </w: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 xml:space="preserve">hair 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C</w:t>
            </w: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andidate Year 1; Term 2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7272ABD0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B07FE" w:rsidRPr="006B07FE" w14:paraId="35BCBC1F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1EE5554C" w14:textId="4BA160F3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5F06177A" w14:textId="09112F5C" w:rsidR="006B07FE" w:rsidRPr="006B07FE" w:rsidRDefault="006B07FE" w:rsidP="006B07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New Member 20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3</w:t>
            </w:r>
          </w:p>
        </w:tc>
        <w:tc>
          <w:tcPr>
            <w:tcW w:w="992" w:type="dxa"/>
            <w:shd w:val="clear" w:color="auto" w:fill="DEEAF6"/>
            <w:vAlign w:val="center"/>
          </w:tcPr>
          <w:p w14:paraId="07BF9F7B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5D55E455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432588FD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41981A07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032B5EAE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1</w:t>
            </w:r>
          </w:p>
          <w:p w14:paraId="2B5EA31D" w14:textId="31DBEE69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48E2ED8D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44C00800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2</w:t>
            </w:r>
          </w:p>
          <w:p w14:paraId="6F87329D" w14:textId="15FFB04F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73CBAF44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Member</w:t>
            </w:r>
          </w:p>
          <w:p w14:paraId="680FAD5A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Year 3</w:t>
            </w:r>
          </w:p>
          <w:p w14:paraId="5D876095" w14:textId="3C7A3408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Term 1</w:t>
            </w:r>
          </w:p>
        </w:tc>
        <w:tc>
          <w:tcPr>
            <w:tcW w:w="990" w:type="dxa"/>
            <w:shd w:val="clear" w:color="auto" w:fill="DEEAF6"/>
            <w:vAlign w:val="center"/>
          </w:tcPr>
          <w:p w14:paraId="2D912ECA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B07FE" w:rsidRPr="006B07FE" w14:paraId="16976189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2489C8B4" w14:textId="0393D5E2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54E57A41" w14:textId="5980FD71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New Member 20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4</w:t>
            </w:r>
          </w:p>
        </w:tc>
        <w:tc>
          <w:tcPr>
            <w:tcW w:w="992" w:type="dxa"/>
            <w:shd w:val="clear" w:color="auto" w:fill="DEEAF6"/>
            <w:vAlign w:val="center"/>
          </w:tcPr>
          <w:p w14:paraId="028FF9CA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686E7C9E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71AFA91E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7AF7CE12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0FA97138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72691B60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454C2E42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B07FE" w:rsidRPr="006B07FE" w14:paraId="53DD8225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48858A27" w14:textId="2578413A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4611DBA6" w14:textId="116B05E5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New Member 20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5</w:t>
            </w:r>
          </w:p>
        </w:tc>
        <w:tc>
          <w:tcPr>
            <w:tcW w:w="992" w:type="dxa"/>
            <w:shd w:val="clear" w:color="auto" w:fill="DEEAF6"/>
            <w:vAlign w:val="center"/>
          </w:tcPr>
          <w:p w14:paraId="51CDE208" w14:textId="77777777" w:rsidR="006B07FE" w:rsidRPr="000A3364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14:paraId="2AE5AD4B" w14:textId="77777777" w:rsidR="006B07FE" w:rsidRPr="006B07FE" w:rsidRDefault="006B07FE" w:rsidP="006B07FE">
            <w:pPr>
              <w:tabs>
                <w:tab w:val="left" w:pos="773"/>
              </w:tabs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4835E452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568501F8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47A95B50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4720EC32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551215BA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31D85910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B07FE" w:rsidRPr="006B07FE" w14:paraId="6CA2AB8D" w14:textId="77777777" w:rsidTr="0017158E">
        <w:trPr>
          <w:trHeight w:val="393"/>
        </w:trPr>
        <w:tc>
          <w:tcPr>
            <w:tcW w:w="526" w:type="dxa"/>
            <w:shd w:val="clear" w:color="auto" w:fill="auto"/>
            <w:vAlign w:val="center"/>
          </w:tcPr>
          <w:p w14:paraId="73D69C48" w14:textId="5C27CF18" w:rsidR="006B07FE" w:rsidRPr="006B07FE" w:rsidRDefault="006B07FE" w:rsidP="006B07F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A3364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1740" w:type="dxa"/>
            <w:shd w:val="clear" w:color="auto" w:fill="FFF2CC"/>
            <w:vAlign w:val="center"/>
          </w:tcPr>
          <w:p w14:paraId="0B366401" w14:textId="7E40B165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0A3364">
              <w:rPr>
                <w:rFonts w:ascii="Arial" w:hAnsi="Arial" w:cs="Arial"/>
                <w:color w:val="FF0000"/>
                <w:sz w:val="16"/>
                <w:szCs w:val="16"/>
              </w:rPr>
              <w:t>New Member 20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6</w:t>
            </w:r>
          </w:p>
        </w:tc>
        <w:tc>
          <w:tcPr>
            <w:tcW w:w="992" w:type="dxa"/>
            <w:shd w:val="clear" w:color="auto" w:fill="DEEAF6"/>
            <w:vAlign w:val="center"/>
          </w:tcPr>
          <w:p w14:paraId="40A738EE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6A3FCFA3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EEAF6"/>
            <w:vAlign w:val="center"/>
          </w:tcPr>
          <w:p w14:paraId="2D0D7D81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799476CE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4F9EBED6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180BF747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EEAF6"/>
            <w:vAlign w:val="center"/>
          </w:tcPr>
          <w:p w14:paraId="1E1A28F9" w14:textId="77777777" w:rsidR="006B07FE" w:rsidRPr="006B07FE" w:rsidRDefault="006B07FE" w:rsidP="006B07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379C2AEC" w14:textId="77777777" w:rsidR="00877AE6" w:rsidRPr="006B07FE" w:rsidRDefault="00877AE6" w:rsidP="00877AE6">
      <w:pPr>
        <w:rPr>
          <w:rFonts w:ascii="Arial" w:hAnsi="Arial" w:cs="Arial"/>
          <w:b/>
          <w:bCs/>
          <w:sz w:val="16"/>
          <w:szCs w:val="16"/>
        </w:rPr>
      </w:pPr>
    </w:p>
    <w:p w14:paraId="7D276C62" w14:textId="77777777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>Succession planning:</w:t>
      </w:r>
    </w:p>
    <w:p w14:paraId="6C75E4D5" w14:textId="77777777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2538"/>
        <w:gridCol w:w="3132"/>
      </w:tblGrid>
      <w:tr w:rsidR="00877AE6" w:rsidRPr="006B07FE" w14:paraId="5BAA97EF" w14:textId="77777777" w:rsidTr="0017158E">
        <w:tc>
          <w:tcPr>
            <w:tcW w:w="2538" w:type="dxa"/>
            <w:shd w:val="clear" w:color="auto" w:fill="auto"/>
          </w:tcPr>
          <w:p w14:paraId="01D8BBB0" w14:textId="77777777" w:rsidR="00877AE6" w:rsidRPr="006B07FE" w:rsidRDefault="00877AE6" w:rsidP="0017158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07FE">
              <w:rPr>
                <w:rFonts w:ascii="Arial" w:hAnsi="Arial" w:cs="Arial"/>
                <w:b/>
                <w:bCs/>
                <w:sz w:val="22"/>
                <w:szCs w:val="22"/>
              </w:rPr>
              <w:t>Member leaving</w:t>
            </w:r>
          </w:p>
        </w:tc>
        <w:tc>
          <w:tcPr>
            <w:tcW w:w="2538" w:type="dxa"/>
            <w:shd w:val="clear" w:color="auto" w:fill="auto"/>
          </w:tcPr>
          <w:p w14:paraId="72A50F99" w14:textId="77777777" w:rsidR="00877AE6" w:rsidRPr="006B07FE" w:rsidRDefault="00877AE6" w:rsidP="0017158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07FE">
              <w:rPr>
                <w:rFonts w:ascii="Arial" w:hAnsi="Arial" w:cs="Arial"/>
                <w:b/>
                <w:bCs/>
                <w:sz w:val="22"/>
                <w:szCs w:val="22"/>
              </w:rPr>
              <w:t>Date leaving</w:t>
            </w:r>
          </w:p>
        </w:tc>
        <w:tc>
          <w:tcPr>
            <w:tcW w:w="3132" w:type="dxa"/>
            <w:shd w:val="clear" w:color="auto" w:fill="auto"/>
          </w:tcPr>
          <w:p w14:paraId="4154576C" w14:textId="77777777" w:rsidR="00877AE6" w:rsidRPr="006B07FE" w:rsidRDefault="00877AE6" w:rsidP="0017158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07FE">
              <w:rPr>
                <w:rFonts w:ascii="Arial" w:hAnsi="Arial" w:cs="Arial"/>
                <w:b/>
                <w:bCs/>
                <w:sz w:val="22"/>
                <w:szCs w:val="22"/>
              </w:rPr>
              <w:t>Proposed replacement(s)</w:t>
            </w:r>
          </w:p>
        </w:tc>
      </w:tr>
      <w:tr w:rsidR="00877AE6" w:rsidRPr="006B07FE" w14:paraId="40BF9D6F" w14:textId="77777777" w:rsidTr="0017158E">
        <w:tc>
          <w:tcPr>
            <w:tcW w:w="2538" w:type="dxa"/>
            <w:shd w:val="clear" w:color="auto" w:fill="auto"/>
          </w:tcPr>
          <w:p w14:paraId="3A939387" w14:textId="77777777" w:rsidR="00877AE6" w:rsidRPr="006B07FE" w:rsidRDefault="00877AE6" w:rsidP="0017158E">
            <w:pPr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</w:p>
        </w:tc>
        <w:tc>
          <w:tcPr>
            <w:tcW w:w="2538" w:type="dxa"/>
            <w:shd w:val="clear" w:color="auto" w:fill="auto"/>
          </w:tcPr>
          <w:p w14:paraId="4A8F6481" w14:textId="77777777" w:rsidR="00877AE6" w:rsidRPr="006B07FE" w:rsidRDefault="00877AE6" w:rsidP="0017158E">
            <w:pPr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</w:tcPr>
          <w:p w14:paraId="7A0F871F" w14:textId="77777777" w:rsidR="00877AE6" w:rsidRPr="006B07FE" w:rsidRDefault="00877AE6" w:rsidP="0017158E">
            <w:pPr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</w:p>
        </w:tc>
      </w:tr>
      <w:tr w:rsidR="00877AE6" w:rsidRPr="006B07FE" w14:paraId="7EE9E153" w14:textId="77777777" w:rsidTr="0017158E">
        <w:tc>
          <w:tcPr>
            <w:tcW w:w="2538" w:type="dxa"/>
            <w:shd w:val="clear" w:color="auto" w:fill="auto"/>
          </w:tcPr>
          <w:p w14:paraId="120777D4" w14:textId="77777777" w:rsidR="00877AE6" w:rsidRPr="006B07FE" w:rsidRDefault="00877AE6" w:rsidP="0017158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538" w:type="dxa"/>
            <w:shd w:val="clear" w:color="auto" w:fill="auto"/>
          </w:tcPr>
          <w:p w14:paraId="438CC4F3" w14:textId="77777777" w:rsidR="00877AE6" w:rsidRPr="006B07FE" w:rsidRDefault="00877AE6" w:rsidP="0017158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</w:tcPr>
          <w:p w14:paraId="0A6C7C51" w14:textId="77777777" w:rsidR="00877AE6" w:rsidRPr="006B07FE" w:rsidRDefault="00877AE6" w:rsidP="0017158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77AE6" w:rsidRPr="006B07FE" w14:paraId="33091D4D" w14:textId="77777777" w:rsidTr="0017158E">
        <w:tc>
          <w:tcPr>
            <w:tcW w:w="2538" w:type="dxa"/>
            <w:shd w:val="clear" w:color="auto" w:fill="auto"/>
          </w:tcPr>
          <w:p w14:paraId="6D762C4E" w14:textId="77777777" w:rsidR="00877AE6" w:rsidRPr="006B07FE" w:rsidRDefault="00877AE6" w:rsidP="0017158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538" w:type="dxa"/>
            <w:shd w:val="clear" w:color="auto" w:fill="auto"/>
          </w:tcPr>
          <w:p w14:paraId="698E8F9D" w14:textId="77777777" w:rsidR="00877AE6" w:rsidRPr="006B07FE" w:rsidRDefault="00877AE6" w:rsidP="0017158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132" w:type="dxa"/>
            <w:shd w:val="clear" w:color="auto" w:fill="auto"/>
          </w:tcPr>
          <w:p w14:paraId="1D286DCD" w14:textId="77777777" w:rsidR="00877AE6" w:rsidRPr="006B07FE" w:rsidRDefault="00877AE6" w:rsidP="0017158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00424523" w14:textId="77777777" w:rsidR="00112613" w:rsidRPr="006B07FE" w:rsidRDefault="00112613" w:rsidP="00877AE6">
      <w:pPr>
        <w:rPr>
          <w:rFonts w:ascii="Arial" w:hAnsi="Arial" w:cs="Arial"/>
          <w:b/>
          <w:bCs/>
          <w:sz w:val="22"/>
          <w:szCs w:val="22"/>
        </w:rPr>
      </w:pPr>
    </w:p>
    <w:p w14:paraId="12E1D0B9" w14:textId="6040E54F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 xml:space="preserve">Completed activities: </w:t>
      </w:r>
    </w:p>
    <w:p w14:paraId="7C1111BC" w14:textId="77777777" w:rsidR="00112613" w:rsidRPr="006B07FE" w:rsidRDefault="00112613" w:rsidP="00877AE6">
      <w:pPr>
        <w:rPr>
          <w:rFonts w:ascii="Arial" w:hAnsi="Arial" w:cs="Arial"/>
          <w:b/>
          <w:bCs/>
          <w:sz w:val="22"/>
          <w:szCs w:val="22"/>
        </w:rPr>
      </w:pPr>
    </w:p>
    <w:p w14:paraId="1EEECBDE" w14:textId="34A9E5BC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>Planned activities:</w:t>
      </w:r>
    </w:p>
    <w:p w14:paraId="4A0FD326" w14:textId="77777777" w:rsidR="00112613" w:rsidRPr="006B07FE" w:rsidRDefault="00112613" w:rsidP="00877AE6">
      <w:pPr>
        <w:rPr>
          <w:rFonts w:ascii="Arial" w:hAnsi="Arial" w:cs="Arial"/>
          <w:b/>
          <w:bCs/>
          <w:sz w:val="22"/>
          <w:szCs w:val="22"/>
        </w:rPr>
      </w:pPr>
    </w:p>
    <w:p w14:paraId="721CA81B" w14:textId="74DF358F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 xml:space="preserve">Proposed changes in policies and/or </w:t>
      </w:r>
      <w:commentRangeStart w:id="5"/>
      <w:r w:rsidRPr="006B07FE">
        <w:rPr>
          <w:rFonts w:ascii="Arial" w:hAnsi="Arial" w:cs="Arial"/>
          <w:b/>
          <w:bCs/>
          <w:sz w:val="22"/>
          <w:szCs w:val="22"/>
        </w:rPr>
        <w:t>procedures</w:t>
      </w:r>
      <w:commentRangeEnd w:id="5"/>
      <w:r w:rsidR="00112613" w:rsidRPr="006B07FE">
        <w:rPr>
          <w:rStyle w:val="CommentReference"/>
          <w:rFonts w:ascii="Arial" w:hAnsi="Arial" w:cs="Arial"/>
        </w:rPr>
        <w:commentReference w:id="5"/>
      </w:r>
      <w:r w:rsidRPr="006B07FE">
        <w:rPr>
          <w:rFonts w:ascii="Arial" w:hAnsi="Arial" w:cs="Arial"/>
          <w:b/>
          <w:bCs/>
          <w:sz w:val="22"/>
          <w:szCs w:val="22"/>
        </w:rPr>
        <w:t>:</w:t>
      </w:r>
    </w:p>
    <w:p w14:paraId="5069FB0F" w14:textId="77777777" w:rsidR="00877AE6" w:rsidRPr="006B07FE" w:rsidRDefault="00877AE6" w:rsidP="00877AE6">
      <w:pPr>
        <w:rPr>
          <w:rFonts w:ascii="Arial" w:hAnsi="Arial" w:cs="Arial"/>
          <w:bCs/>
          <w:sz w:val="22"/>
          <w:szCs w:val="22"/>
        </w:rPr>
      </w:pPr>
    </w:p>
    <w:p w14:paraId="7CA377EA" w14:textId="2B21FEBA" w:rsidR="00112613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>Budgetary requests:</w:t>
      </w:r>
    </w:p>
    <w:p w14:paraId="263C54AE" w14:textId="77777777" w:rsidR="00112613" w:rsidRPr="006B07FE" w:rsidRDefault="00112613" w:rsidP="00877AE6">
      <w:pPr>
        <w:rPr>
          <w:rFonts w:ascii="Arial" w:hAnsi="Arial" w:cs="Arial"/>
          <w:b/>
          <w:bCs/>
          <w:sz w:val="22"/>
          <w:szCs w:val="22"/>
        </w:rPr>
      </w:pPr>
    </w:p>
    <w:p w14:paraId="738956AC" w14:textId="77777777" w:rsidR="00877AE6" w:rsidRPr="006B07FE" w:rsidRDefault="00877AE6" w:rsidP="00877AE6">
      <w:pPr>
        <w:rPr>
          <w:rFonts w:ascii="Arial" w:hAnsi="Arial" w:cs="Arial"/>
          <w:b/>
          <w:bCs/>
          <w:sz w:val="22"/>
          <w:szCs w:val="22"/>
        </w:rPr>
      </w:pPr>
      <w:r w:rsidRPr="006B07FE">
        <w:rPr>
          <w:rFonts w:ascii="Arial" w:hAnsi="Arial" w:cs="Arial"/>
          <w:b/>
          <w:bCs/>
          <w:sz w:val="22"/>
          <w:szCs w:val="22"/>
        </w:rPr>
        <w:t>Other comments/concerns:</w:t>
      </w:r>
    </w:p>
    <w:p w14:paraId="76CEFEEA" w14:textId="77777777" w:rsidR="00877AE6" w:rsidRPr="006B07FE" w:rsidRDefault="00877AE6">
      <w:pPr>
        <w:pStyle w:val="Title"/>
        <w:rPr>
          <w:rFonts w:ascii="Arial" w:hAnsi="Arial" w:cs="Arial"/>
          <w:szCs w:val="32"/>
        </w:rPr>
      </w:pPr>
    </w:p>
    <w:sectPr w:rsidR="00877AE6" w:rsidRPr="006B07FE" w:rsidSect="006B0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tacee" w:date="2019-07-26T12:27:00Z" w:initials="S">
    <w:p w14:paraId="7E164FB7" w14:textId="77777777" w:rsidR="00112613" w:rsidRDefault="00112613">
      <w:pPr>
        <w:pStyle w:val="CommentText"/>
      </w:pPr>
      <w:r>
        <w:rPr>
          <w:rStyle w:val="CommentReference"/>
        </w:rPr>
        <w:annotationRef/>
      </w:r>
    </w:p>
  </w:comment>
  <w:comment w:id="1" w:author="Stacee" w:date="2019-07-26T12:28:00Z" w:initials="S">
    <w:p w14:paraId="38FD114C" w14:textId="77777777" w:rsidR="00112613" w:rsidRDefault="00112613">
      <w:pPr>
        <w:pStyle w:val="CommentText"/>
      </w:pPr>
      <w:r>
        <w:rPr>
          <w:rStyle w:val="CommentReference"/>
        </w:rPr>
        <w:annotationRef/>
      </w:r>
      <w:r>
        <w:t>All red text serves as an example or to provide direction only. Please remove and replace it with your data.  Likewise, please remove all comment “balloons” when done.</w:t>
      </w:r>
    </w:p>
  </w:comment>
  <w:comment w:id="2" w:author="Maggs, David J." w:date="2016-02-14T08:22:00Z" w:initials="MDJ">
    <w:p w14:paraId="1C9343ED" w14:textId="77777777" w:rsidR="006B07FE" w:rsidRPr="00E45756" w:rsidRDefault="006B07FE">
      <w:pPr>
        <w:pStyle w:val="CommentText"/>
      </w:pPr>
      <w:r w:rsidRPr="00E45756">
        <w:rPr>
          <w:rStyle w:val="CommentReference"/>
        </w:rPr>
        <w:annotationRef/>
      </w:r>
      <w:r w:rsidRPr="00E45756">
        <w:t xml:space="preserve">Please </w:t>
      </w:r>
      <w:r>
        <w:t xml:space="preserve">fill the orange cells with each current and projected committee member’s name.  Please list them </w:t>
      </w:r>
      <w:r w:rsidRPr="00E45756">
        <w:t xml:space="preserve">in decreasing order of longevity on committee. Please </w:t>
      </w:r>
      <w:r>
        <w:t>name</w:t>
      </w:r>
      <w:r w:rsidRPr="00E45756">
        <w:t xml:space="preserve"> future members using the format “</w:t>
      </w:r>
      <w:r w:rsidRPr="00E45756">
        <w:rPr>
          <w:sz w:val="16"/>
          <w:szCs w:val="16"/>
        </w:rPr>
        <w:t>New member 2017”, “New member 2018”, etc</w:t>
      </w:r>
      <w:r>
        <w:rPr>
          <w:sz w:val="16"/>
          <w:szCs w:val="16"/>
        </w:rPr>
        <w:t xml:space="preserve">. </w:t>
      </w:r>
      <w:r>
        <w:t>Please remove this note when done.</w:t>
      </w:r>
    </w:p>
  </w:comment>
  <w:comment w:id="3" w:author="Maggs, David J." w:date="2016-02-14T08:26:00Z" w:initials="MDJ">
    <w:p w14:paraId="58A18C8D" w14:textId="77777777" w:rsidR="006B07FE" w:rsidRDefault="006B07FE">
      <w:pPr>
        <w:pStyle w:val="CommentText"/>
      </w:pPr>
      <w:r>
        <w:rPr>
          <w:rStyle w:val="CommentReference"/>
        </w:rPr>
        <w:annotationRef/>
      </w:r>
      <w:r>
        <w:t>Please fill the green cells with the current and future terms used by your committee (it is currently filled out with the typical terms “10/2014-10/2015”, “10/2015-10/2016”, etc. But additional terms are used by Exam Committee). Please remove this note when done.</w:t>
      </w:r>
    </w:p>
  </w:comment>
  <w:comment w:id="4" w:author="Maggs, David J." w:date="2016-02-14T15:23:00Z" w:initials="MDJ">
    <w:p w14:paraId="7A673442" w14:textId="77777777" w:rsidR="006B07FE" w:rsidRDefault="006B07F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Please fill the blue cells with the Role, Year of service (within term), and Term # for each committee member. Please remove this note when done</w:t>
      </w:r>
    </w:p>
  </w:comment>
  <w:comment w:id="5" w:author="Stacee" w:date="2019-07-26T12:33:00Z" w:initials="S">
    <w:p w14:paraId="3EC55EED" w14:textId="77777777" w:rsidR="00112613" w:rsidRPr="00A3167F" w:rsidRDefault="00112613" w:rsidP="00112613">
      <w:pPr>
        <w:rPr>
          <w:color w:val="000000"/>
          <w:sz w:val="20"/>
          <w:szCs w:val="20"/>
        </w:rPr>
      </w:pPr>
      <w:r>
        <w:rPr>
          <w:rStyle w:val="CommentReference"/>
        </w:rPr>
        <w:annotationRef/>
      </w:r>
      <w:r w:rsidRPr="00A3167F">
        <w:rPr>
          <w:color w:val="000000"/>
          <w:sz w:val="20"/>
          <w:szCs w:val="20"/>
        </w:rPr>
        <w:t xml:space="preserve">If Applies. Please briefly summarize motivation/goal for each proposed change and, if urgent or when sufficiently finalized, please attach a copy of your committee’s most current P&amp;P “redlined” using the Track Changes function in Word so as to show all proposed changes in verbiage (available at </w:t>
      </w:r>
      <w:hyperlink r:id="rId1" w:history="1">
        <w:r w:rsidRPr="00A3167F">
          <w:rPr>
            <w:rStyle w:val="Hyperlink"/>
            <w:color w:val="000000"/>
            <w:sz w:val="20"/>
            <w:szCs w:val="20"/>
          </w:rPr>
          <w:t>www.dacvo.org</w:t>
        </w:r>
      </w:hyperlink>
      <w:r w:rsidRPr="00A3167F">
        <w:rPr>
          <w:color w:val="000000"/>
          <w:sz w:val="20"/>
          <w:szCs w:val="20"/>
        </w:rPr>
        <w:t>).</w:t>
      </w:r>
    </w:p>
    <w:p w14:paraId="34D7775A" w14:textId="77777777" w:rsidR="00112613" w:rsidRDefault="00112613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E164FB7" w15:done="0"/>
  <w15:commentEx w15:paraId="38FD114C" w15:done="0"/>
  <w15:commentEx w15:paraId="1C9343ED" w15:done="0"/>
  <w15:commentEx w15:paraId="58A18C8D" w15:done="0"/>
  <w15:commentEx w15:paraId="7A673442" w15:done="0"/>
  <w15:commentEx w15:paraId="34D7775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E164FB7" w16cid:durableId="20E57045"/>
  <w16cid:commentId w16cid:paraId="38FD114C" w16cid:durableId="20E57077"/>
  <w16cid:commentId w16cid:paraId="1C9343ED" w16cid:durableId="1A6AB7CB"/>
  <w16cid:commentId w16cid:paraId="58A18C8D" w16cid:durableId="1A6AB8C7"/>
  <w16cid:commentId w16cid:paraId="7A673442" w16cid:durableId="1A6B1A5B"/>
  <w16cid:commentId w16cid:paraId="34D7775A" w16cid:durableId="20E5718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3D0BB" w14:textId="77777777" w:rsidR="00A3167F" w:rsidRDefault="00A3167F" w:rsidP="00877AE6">
      <w:r>
        <w:separator/>
      </w:r>
    </w:p>
  </w:endnote>
  <w:endnote w:type="continuationSeparator" w:id="0">
    <w:p w14:paraId="72607053" w14:textId="77777777" w:rsidR="00A3167F" w:rsidRDefault="00A3167F" w:rsidP="00877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DD6AE" w14:textId="77777777" w:rsidR="00A3167F" w:rsidRDefault="00A3167F" w:rsidP="00877AE6">
      <w:r>
        <w:separator/>
      </w:r>
    </w:p>
  </w:footnote>
  <w:footnote w:type="continuationSeparator" w:id="0">
    <w:p w14:paraId="16CF3FA6" w14:textId="77777777" w:rsidR="00A3167F" w:rsidRDefault="00A3167F" w:rsidP="00877A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1039D"/>
    <w:multiLevelType w:val="hybridMultilevel"/>
    <w:tmpl w:val="19CADD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1712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2NDU3NjS2sDC1NDdU0lEKTi0uzszPAykwrgUAnHnCciwAAAA="/>
  </w:docVars>
  <w:rsids>
    <w:rsidRoot w:val="00F4387B"/>
    <w:rsid w:val="00112613"/>
    <w:rsid w:val="0017158E"/>
    <w:rsid w:val="001757D9"/>
    <w:rsid w:val="00291CF0"/>
    <w:rsid w:val="004D6E5E"/>
    <w:rsid w:val="005064FF"/>
    <w:rsid w:val="006B07FE"/>
    <w:rsid w:val="007330C0"/>
    <w:rsid w:val="008521DE"/>
    <w:rsid w:val="00877AE6"/>
    <w:rsid w:val="009D55DB"/>
    <w:rsid w:val="00A3167F"/>
    <w:rsid w:val="00BC5E8D"/>
    <w:rsid w:val="00CA3D57"/>
    <w:rsid w:val="00CE6CB6"/>
    <w:rsid w:val="00D639CA"/>
    <w:rsid w:val="00D91B09"/>
    <w:rsid w:val="00E00AE5"/>
    <w:rsid w:val="00F43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2B36F77"/>
  <w15:chartTrackingRefBased/>
  <w15:docId w15:val="{C98F76D4-72A8-47D8-BA27-5379C85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32"/>
    </w:rPr>
  </w:style>
  <w:style w:type="character" w:customStyle="1" w:styleId="Heading1Char">
    <w:name w:val="Heading 1 Char"/>
    <w:link w:val="Heading1"/>
    <w:rsid w:val="00877AE6"/>
    <w:rPr>
      <w:b/>
      <w:bCs/>
      <w:sz w:val="28"/>
      <w:szCs w:val="24"/>
    </w:rPr>
  </w:style>
  <w:style w:type="character" w:customStyle="1" w:styleId="TitleChar">
    <w:name w:val="Title Char"/>
    <w:link w:val="Title"/>
    <w:rsid w:val="00877AE6"/>
    <w:rPr>
      <w:b/>
      <w:bCs/>
      <w:sz w:val="32"/>
      <w:szCs w:val="24"/>
    </w:rPr>
  </w:style>
  <w:style w:type="character" w:styleId="CommentReference">
    <w:name w:val="annotation reference"/>
    <w:uiPriority w:val="99"/>
    <w:semiHidden/>
    <w:unhideWhenUsed/>
    <w:rsid w:val="0087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A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AE6"/>
  </w:style>
  <w:style w:type="character" w:styleId="Hyperlink">
    <w:name w:val="Hyperlink"/>
    <w:uiPriority w:val="99"/>
    <w:unhideWhenUsed/>
    <w:rsid w:val="00877AE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A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7A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7A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77AE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77A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77AE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61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126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acvo.org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61486-0EDC-497A-B8F2-D620C7AEA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1</Words>
  <Characters>103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VO COMMITTEE REPORT FORM</vt:lpstr>
    </vt:vector>
  </TitlesOfParts>
  <Company>Meetings Etc. LLC</Company>
  <LinksUpToDate>false</LinksUpToDate>
  <CharactersWithSpaces>1214</CharactersWithSpaces>
  <SharedDoc>false</SharedDoc>
  <HLinks>
    <vt:vector size="6" baseType="variant">
      <vt:variant>
        <vt:i4>4915227</vt:i4>
      </vt:variant>
      <vt:variant>
        <vt:i4>0</vt:i4>
      </vt:variant>
      <vt:variant>
        <vt:i4>0</vt:i4>
      </vt:variant>
      <vt:variant>
        <vt:i4>5</vt:i4>
      </vt:variant>
      <vt:variant>
        <vt:lpwstr>http://www.dacvo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VO COMMITTEE REPORT FORM</dc:title>
  <dc:subject/>
  <dc:creator>*</dc:creator>
  <cp:keywords/>
  <dc:description/>
  <cp:lastModifiedBy>Chris Daniel</cp:lastModifiedBy>
  <cp:revision>2</cp:revision>
  <dcterms:created xsi:type="dcterms:W3CDTF">2022-11-28T16:48:00Z</dcterms:created>
  <dcterms:modified xsi:type="dcterms:W3CDTF">2022-11-28T16:48:00Z</dcterms:modified>
</cp:coreProperties>
</file>